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DB1F2F" w14:paraId="14767773" w14:textId="77777777" w:rsidTr="00DB1F2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FAB94C1" w14:textId="77777777" w:rsidR="00602F7D" w:rsidRPr="00DB1F2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B1F2F" w14:paraId="4DBF2B48" w14:textId="77777777" w:rsidTr="00DB1F2F">
        <w:trPr>
          <w:trHeight w:val="413"/>
        </w:trPr>
        <w:tc>
          <w:tcPr>
            <w:tcW w:w="1266" w:type="pct"/>
          </w:tcPr>
          <w:p w14:paraId="1FD12742" w14:textId="77777777" w:rsidR="0000007A" w:rsidRPr="00DB1F2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B1F2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D676" w14:textId="77777777" w:rsidR="0000007A" w:rsidRPr="00DB1F2F" w:rsidRDefault="001369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B1F2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B1F2F" w14:paraId="563B5AEC" w14:textId="77777777" w:rsidTr="00DB1F2F">
        <w:trPr>
          <w:trHeight w:val="290"/>
        </w:trPr>
        <w:tc>
          <w:tcPr>
            <w:tcW w:w="1266" w:type="pct"/>
          </w:tcPr>
          <w:p w14:paraId="39EC4EC2" w14:textId="77777777" w:rsidR="0000007A" w:rsidRPr="00DB1F2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64E01" w14:textId="77777777" w:rsidR="0000007A" w:rsidRPr="00DB1F2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36936"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63</w:t>
            </w:r>
          </w:p>
        </w:tc>
      </w:tr>
      <w:tr w:rsidR="0000007A" w:rsidRPr="00DB1F2F" w14:paraId="2D524764" w14:textId="77777777" w:rsidTr="00DB1F2F">
        <w:trPr>
          <w:trHeight w:val="331"/>
        </w:trPr>
        <w:tc>
          <w:tcPr>
            <w:tcW w:w="1266" w:type="pct"/>
          </w:tcPr>
          <w:p w14:paraId="3E1BF26A" w14:textId="77777777" w:rsidR="0000007A" w:rsidRPr="00DB1F2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AED0" w14:textId="77777777" w:rsidR="0000007A" w:rsidRPr="00DB1F2F" w:rsidRDefault="001369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B1F2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habilitation of </w:t>
            </w:r>
            <w:proofErr w:type="spellStart"/>
            <w:r w:rsidRPr="00DB1F2F">
              <w:rPr>
                <w:rFonts w:ascii="Arial" w:hAnsi="Arial" w:cs="Arial"/>
                <w:b/>
                <w:sz w:val="20"/>
                <w:szCs w:val="20"/>
                <w:lang w:val="en-GB"/>
              </w:rPr>
              <w:t>Pediatric</w:t>
            </w:r>
            <w:proofErr w:type="spellEnd"/>
            <w:r w:rsidRPr="00DB1F2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Mandibular Fracture Following Dashboard Injury: Case Report</w:t>
            </w:r>
          </w:p>
        </w:tc>
      </w:tr>
      <w:tr w:rsidR="00CF0BBB" w:rsidRPr="00DB1F2F" w14:paraId="50C7FD0E" w14:textId="77777777" w:rsidTr="00DB1F2F">
        <w:trPr>
          <w:trHeight w:val="332"/>
        </w:trPr>
        <w:tc>
          <w:tcPr>
            <w:tcW w:w="1266" w:type="pct"/>
          </w:tcPr>
          <w:p w14:paraId="48899B66" w14:textId="77777777" w:rsidR="00CF0BBB" w:rsidRPr="00DB1F2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B6A40" w14:textId="77777777" w:rsidR="00CF0BBB" w:rsidRPr="00DB1F2F" w:rsidRDefault="001369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343D9D4" w14:textId="77777777" w:rsidR="00037D52" w:rsidRPr="00DB1F2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1020D0" w14:textId="77777777" w:rsidR="00626025" w:rsidRPr="00DB1F2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5DC7AE64" w14:textId="77777777" w:rsidR="0086369B" w:rsidRPr="00DB1F2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07A2292" w14:textId="77777777" w:rsidR="00626025" w:rsidRPr="00DB1F2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B1F2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788D189F" w14:textId="77777777" w:rsidR="007B54A4" w:rsidRPr="00DB1F2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7F686F1" w14:textId="77777777" w:rsidR="007B54A4" w:rsidRPr="00DB1F2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B1F2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7A3BD12" w14:textId="77777777" w:rsidR="00640538" w:rsidRPr="00DB1F2F" w:rsidRDefault="00FE46C3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B1F2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82EE78" wp14:editId="6F03436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635" b="0"/>
                <wp:wrapNone/>
                <wp:docPr id="1577798932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0DF59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69B522D6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5064CD9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3DBF0A42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4F94F41" w14:textId="77777777" w:rsidR="00E03C32" w:rsidRDefault="00E749D7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Case Reports in Surge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55-161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4B62632E" w14:textId="77777777" w:rsidR="00E03C32" w:rsidRPr="007B54A4" w:rsidRDefault="00E749D7" w:rsidP="00E749D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crs</w:t>
                            </w:r>
                            <w:proofErr w:type="spellEnd"/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8i16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82EE78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2EF0DF59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69B522D6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65064CD9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3DBF0A42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64F94F41" w14:textId="77777777" w:rsidR="00E03C32" w:rsidRDefault="00E749D7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Case Reports in Surge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55-161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4B62632E" w14:textId="77777777" w:rsidR="00E03C32" w:rsidRPr="007B54A4" w:rsidRDefault="00E749D7" w:rsidP="00E749D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crs</w:t>
                      </w:r>
                      <w:proofErr w:type="spellEnd"/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8i1616</w:t>
                      </w:r>
                    </w:p>
                  </w:txbxContent>
                </v:textbox>
              </v:rect>
            </w:pict>
          </mc:Fallback>
        </mc:AlternateContent>
      </w:r>
    </w:p>
    <w:p w14:paraId="4F991622" w14:textId="77777777" w:rsidR="00D9392F" w:rsidRPr="00DB1F2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B1F2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EF2F1D7" w14:textId="77777777" w:rsidR="00D27A79" w:rsidRPr="00DB1F2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B1F2F" w14:paraId="69841904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93496A2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1F2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B1F2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18369F1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1F2F" w14:paraId="4E144846" w14:textId="77777777" w:rsidTr="007222C8">
        <w:tc>
          <w:tcPr>
            <w:tcW w:w="1265" w:type="pct"/>
            <w:noWrap/>
          </w:tcPr>
          <w:p w14:paraId="0BC09FD3" w14:textId="77777777" w:rsidR="00F1171E" w:rsidRPr="00DB1F2F" w:rsidRDefault="00E566CB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1F2F">
              <w:rPr>
                <w:rFonts w:ascii="Arial" w:hAnsi="Arial" w:cs="Arial"/>
                <w:lang w:val="en-GB"/>
              </w:rPr>
              <w:t>Check spelling of the patient</w:t>
            </w:r>
          </w:p>
          <w:p w14:paraId="77C00E4E" w14:textId="4E0BB30E" w:rsidR="00F92452" w:rsidRPr="00DB1F2F" w:rsidRDefault="00F92452" w:rsidP="00E566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F1D06E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1F2F">
              <w:rPr>
                <w:rFonts w:ascii="Arial" w:hAnsi="Arial" w:cs="Arial"/>
                <w:lang w:val="en-GB"/>
              </w:rPr>
              <w:t>Reviewer’s comment</w:t>
            </w:r>
          </w:p>
          <w:p w14:paraId="60D5DCCF" w14:textId="77777777" w:rsidR="00421DBF" w:rsidRPr="00DB1F2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784CAAB" w14:textId="77777777" w:rsidR="00421DBF" w:rsidRPr="00DB1F2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C5FB0F4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1F2F">
              <w:rPr>
                <w:rFonts w:ascii="Arial" w:hAnsi="Arial" w:cs="Arial"/>
                <w:lang w:val="en-GB"/>
              </w:rPr>
              <w:t>Author’s Feedback</w:t>
            </w:r>
            <w:r w:rsidRPr="00DB1F2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1F2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B1F2F" w14:paraId="1A2E8A9D" w14:textId="77777777" w:rsidTr="007222C8">
        <w:trPr>
          <w:trHeight w:val="1264"/>
        </w:trPr>
        <w:tc>
          <w:tcPr>
            <w:tcW w:w="1265" w:type="pct"/>
            <w:noWrap/>
          </w:tcPr>
          <w:p w14:paraId="7B2571C7" w14:textId="77777777" w:rsidR="00F1171E" w:rsidRPr="00DB1F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68AE304" w14:textId="77777777" w:rsidR="00F1171E" w:rsidRPr="00DB1F2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1E10757" w14:textId="77777777" w:rsidR="00E43BB8" w:rsidRPr="00DB1F2F" w:rsidRDefault="00E43BB8" w:rsidP="00E43BB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sz w:val="20"/>
                <w:szCs w:val="20"/>
                <w:lang w:val="en-GB"/>
              </w:rPr>
              <w:t>Figure 2 not clear</w:t>
            </w:r>
          </w:p>
          <w:p w14:paraId="7933F6BA" w14:textId="20E3539F" w:rsidR="00F1171E" w:rsidRPr="00DB1F2F" w:rsidRDefault="00E43BB8" w:rsidP="00E43BB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sz w:val="20"/>
                <w:szCs w:val="20"/>
                <w:lang w:val="en-GB"/>
              </w:rPr>
              <w:t>Figure 4 not clear</w:t>
            </w:r>
          </w:p>
        </w:tc>
        <w:tc>
          <w:tcPr>
            <w:tcW w:w="1523" w:type="pct"/>
          </w:tcPr>
          <w:p w14:paraId="598D3B73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1F2F" w14:paraId="4AB347FA" w14:textId="77777777" w:rsidTr="007222C8">
        <w:trPr>
          <w:trHeight w:val="1262"/>
        </w:trPr>
        <w:tc>
          <w:tcPr>
            <w:tcW w:w="1265" w:type="pct"/>
            <w:noWrap/>
          </w:tcPr>
          <w:p w14:paraId="068868BA" w14:textId="77777777" w:rsidR="00F1171E" w:rsidRPr="00DB1F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A266A2F" w14:textId="77777777" w:rsidR="00F1171E" w:rsidRPr="00DB1F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EC452E8" w14:textId="6C254B3C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CAD7335" w14:textId="6DC429D1" w:rsidR="00F1171E" w:rsidRPr="00DB1F2F" w:rsidRDefault="00E43BB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Yes</w:t>
            </w:r>
          </w:p>
        </w:tc>
        <w:tc>
          <w:tcPr>
            <w:tcW w:w="1523" w:type="pct"/>
          </w:tcPr>
          <w:p w14:paraId="2529ABDF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1F2F" w14:paraId="465644A1" w14:textId="77777777" w:rsidTr="007222C8">
        <w:trPr>
          <w:trHeight w:val="1262"/>
        </w:trPr>
        <w:tc>
          <w:tcPr>
            <w:tcW w:w="1265" w:type="pct"/>
            <w:noWrap/>
          </w:tcPr>
          <w:p w14:paraId="5ADD23FA" w14:textId="77777777" w:rsidR="00F1171E" w:rsidRPr="00DB1F2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B1F2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0BA05B5" w14:textId="33A38274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B79F36E" w14:textId="22D07755" w:rsidR="00F1171E" w:rsidRPr="00DB1F2F" w:rsidRDefault="00E43BB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Yes</w:t>
            </w:r>
          </w:p>
        </w:tc>
        <w:tc>
          <w:tcPr>
            <w:tcW w:w="1523" w:type="pct"/>
          </w:tcPr>
          <w:p w14:paraId="007C946A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1F2F" w14:paraId="2F908E69" w14:textId="77777777" w:rsidTr="007222C8">
        <w:trPr>
          <w:trHeight w:val="859"/>
        </w:trPr>
        <w:tc>
          <w:tcPr>
            <w:tcW w:w="1265" w:type="pct"/>
            <w:noWrap/>
          </w:tcPr>
          <w:p w14:paraId="2A794FAE" w14:textId="77777777" w:rsidR="00F1171E" w:rsidRPr="00DB1F2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  <w:p w14:paraId="7693AF13" w14:textId="0F96DF0C" w:rsidR="009272C5" w:rsidRPr="00DB1F2F" w:rsidRDefault="009272C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AB0685C" w14:textId="29F77ECA" w:rsidR="00F1171E" w:rsidRPr="00DB1F2F" w:rsidRDefault="00E43BB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But why not open reduction</w:t>
            </w:r>
          </w:p>
        </w:tc>
        <w:tc>
          <w:tcPr>
            <w:tcW w:w="1523" w:type="pct"/>
          </w:tcPr>
          <w:p w14:paraId="7CA06005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1F2F" w14:paraId="2E4A5A9F" w14:textId="77777777" w:rsidTr="007222C8">
        <w:trPr>
          <w:trHeight w:val="703"/>
        </w:trPr>
        <w:tc>
          <w:tcPr>
            <w:tcW w:w="1265" w:type="pct"/>
            <w:noWrap/>
          </w:tcPr>
          <w:p w14:paraId="57B42FE1" w14:textId="77777777" w:rsidR="00F1171E" w:rsidRPr="00DB1F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69DAD7F" w14:textId="77777777" w:rsidR="00F1171E" w:rsidRPr="00DB1F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1F2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A15A40C" w14:textId="77777777" w:rsidR="00F1171E" w:rsidRPr="00DB1F2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B434212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1F2F" w14:paraId="15471CF6" w14:textId="77777777" w:rsidTr="007222C8">
        <w:trPr>
          <w:trHeight w:val="386"/>
        </w:trPr>
        <w:tc>
          <w:tcPr>
            <w:tcW w:w="1265" w:type="pct"/>
            <w:noWrap/>
          </w:tcPr>
          <w:p w14:paraId="7583546F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912FBE2" w14:textId="77777777" w:rsidR="00F1171E" w:rsidRPr="00DB1F2F" w:rsidRDefault="00F1171E" w:rsidP="009272C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B1F2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E79AD28" w14:textId="32830ED5" w:rsidR="009272C5" w:rsidRPr="00DB1F2F" w:rsidRDefault="009272C5" w:rsidP="009272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CF49B44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EF56156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A3EDB9" w14:textId="68DCCB7B" w:rsidR="00F1171E" w:rsidRPr="00DB1F2F" w:rsidRDefault="00E43BB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sz w:val="20"/>
                <w:szCs w:val="20"/>
                <w:lang w:val="en-GB"/>
              </w:rPr>
              <w:t>Must do spell check</w:t>
            </w:r>
          </w:p>
          <w:p w14:paraId="29E37EA4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7E2868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DE0D48D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1F2F" w14:paraId="52E48E22" w14:textId="77777777" w:rsidTr="007222C8">
        <w:trPr>
          <w:trHeight w:val="1178"/>
        </w:trPr>
        <w:tc>
          <w:tcPr>
            <w:tcW w:w="1265" w:type="pct"/>
            <w:noWrap/>
          </w:tcPr>
          <w:p w14:paraId="642EC6E2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B1F2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B1F2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B1F2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7190AACF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5F5B7D1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99A710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AAFE5B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5ECD853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A33DE51" w14:textId="77777777" w:rsidR="00F1171E" w:rsidRPr="00DB1F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47A5B69" w14:textId="77777777" w:rsidR="00F1171E" w:rsidRPr="00DB1F2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B1F2F" w14:paraId="56680813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1848B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B1F2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B1F2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C168138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B1F2F" w14:paraId="596BE1F9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AACB9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11DA8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1F2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E2B97D0" w14:textId="77777777" w:rsidR="00F1171E" w:rsidRPr="00DB1F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1F2F">
              <w:rPr>
                <w:rFonts w:ascii="Arial" w:hAnsi="Arial" w:cs="Arial"/>
                <w:lang w:val="en-GB"/>
              </w:rPr>
              <w:t>Author’s comment</w:t>
            </w:r>
            <w:r w:rsidRPr="00DB1F2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1F2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B1F2F" w14:paraId="0F2F8EC9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8FE60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1F2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BD37873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0A9DE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B1F2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B1F2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B1F2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C419E89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C6BD564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4FE6659F" w14:textId="77777777" w:rsidR="00F1171E" w:rsidRPr="00DB1F2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D56E2F" w14:textId="77777777" w:rsidR="00F1171E" w:rsidRPr="00DB1F2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F0F0B8" w14:textId="77777777" w:rsidR="00F1171E" w:rsidRPr="00DB1F2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4F8F0C" w14:textId="77777777" w:rsidR="00F1171E" w:rsidRPr="00DB1F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1A59CF3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4C6554D" w14:textId="77777777" w:rsidR="00DB1F2F" w:rsidRPr="00803D67" w:rsidRDefault="00DB1F2F" w:rsidP="00DB1F2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03D67">
        <w:rPr>
          <w:rFonts w:ascii="Arial" w:hAnsi="Arial" w:cs="Arial"/>
          <w:b/>
          <w:u w:val="single"/>
        </w:rPr>
        <w:t>Reviewer details:</w:t>
      </w:r>
    </w:p>
    <w:p w14:paraId="57C35811" w14:textId="77777777" w:rsidR="00DB1F2F" w:rsidRPr="00803D67" w:rsidRDefault="00DB1F2F" w:rsidP="00DB1F2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03D67">
        <w:rPr>
          <w:rFonts w:ascii="Arial" w:hAnsi="Arial" w:cs="Arial"/>
          <w:b/>
          <w:color w:val="000000"/>
        </w:rPr>
        <w:t>Sakthi S, India</w:t>
      </w:r>
    </w:p>
    <w:p w14:paraId="5B5D33C4" w14:textId="59A8C9E3" w:rsidR="00DB1F2F" w:rsidRPr="00DB1F2F" w:rsidRDefault="00DB1F2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B1F2F" w:rsidRPr="00DB1F2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38331" w14:textId="77777777" w:rsidR="00BB4526" w:rsidRPr="0000007A" w:rsidRDefault="00BB4526" w:rsidP="0099583E">
      <w:r>
        <w:separator/>
      </w:r>
    </w:p>
  </w:endnote>
  <w:endnote w:type="continuationSeparator" w:id="0">
    <w:p w14:paraId="2D67CF1E" w14:textId="77777777" w:rsidR="00BB4526" w:rsidRPr="0000007A" w:rsidRDefault="00BB452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F816B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29F68" w14:textId="77777777" w:rsidR="00BB4526" w:rsidRPr="0000007A" w:rsidRDefault="00BB4526" w:rsidP="0099583E">
      <w:r>
        <w:separator/>
      </w:r>
    </w:p>
  </w:footnote>
  <w:footnote w:type="continuationSeparator" w:id="0">
    <w:p w14:paraId="1AF17F7D" w14:textId="77777777" w:rsidR="00BB4526" w:rsidRPr="0000007A" w:rsidRDefault="00BB452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C615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0EE4CE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109D42C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72426672">
    <w:abstractNumId w:val="3"/>
  </w:num>
  <w:num w:numId="2" w16cid:durableId="1877742314">
    <w:abstractNumId w:val="6"/>
  </w:num>
  <w:num w:numId="3" w16cid:durableId="237204540">
    <w:abstractNumId w:val="5"/>
  </w:num>
  <w:num w:numId="4" w16cid:durableId="1309363375">
    <w:abstractNumId w:val="7"/>
  </w:num>
  <w:num w:numId="5" w16cid:durableId="354625189">
    <w:abstractNumId w:val="4"/>
  </w:num>
  <w:num w:numId="6" w16cid:durableId="876624702">
    <w:abstractNumId w:val="0"/>
  </w:num>
  <w:num w:numId="7" w16cid:durableId="1741097375">
    <w:abstractNumId w:val="1"/>
  </w:num>
  <w:num w:numId="8" w16cid:durableId="1542742426">
    <w:abstractNumId w:val="9"/>
  </w:num>
  <w:num w:numId="9" w16cid:durableId="1114440470">
    <w:abstractNumId w:val="8"/>
  </w:num>
  <w:num w:numId="10" w16cid:durableId="373621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6D2"/>
    <w:rsid w:val="00081012"/>
    <w:rsid w:val="00084D7C"/>
    <w:rsid w:val="000936AC"/>
    <w:rsid w:val="00095A59"/>
    <w:rsid w:val="000A2134"/>
    <w:rsid w:val="000A2D36"/>
    <w:rsid w:val="000A6F41"/>
    <w:rsid w:val="000B4B57"/>
    <w:rsid w:val="000B4EE5"/>
    <w:rsid w:val="000B74A1"/>
    <w:rsid w:val="000B757E"/>
    <w:rsid w:val="000C0837"/>
    <w:rsid w:val="000C0B04"/>
    <w:rsid w:val="000C1A59"/>
    <w:rsid w:val="000C3B7E"/>
    <w:rsid w:val="000D13B0"/>
    <w:rsid w:val="000F6EA8"/>
    <w:rsid w:val="00101322"/>
    <w:rsid w:val="00115767"/>
    <w:rsid w:val="00121FFA"/>
    <w:rsid w:val="0012616A"/>
    <w:rsid w:val="00136936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057"/>
    <w:rsid w:val="00220111"/>
    <w:rsid w:val="002218DB"/>
    <w:rsid w:val="0022369C"/>
    <w:rsid w:val="00226263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146"/>
    <w:rsid w:val="002C458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87E"/>
    <w:rsid w:val="005A4F17"/>
    <w:rsid w:val="005B3509"/>
    <w:rsid w:val="005C25A0"/>
    <w:rsid w:val="005D230D"/>
    <w:rsid w:val="005E11A4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557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72C5"/>
    <w:rsid w:val="00942DEE"/>
    <w:rsid w:val="00944F67"/>
    <w:rsid w:val="0095152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AF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2F5"/>
    <w:rsid w:val="00BA1AB3"/>
    <w:rsid w:val="00BA55B7"/>
    <w:rsid w:val="00BA6421"/>
    <w:rsid w:val="00BB21AB"/>
    <w:rsid w:val="00BB4526"/>
    <w:rsid w:val="00BB4FEC"/>
    <w:rsid w:val="00BC402F"/>
    <w:rsid w:val="00BC5372"/>
    <w:rsid w:val="00BD0DF5"/>
    <w:rsid w:val="00BD6447"/>
    <w:rsid w:val="00BD7398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1F2F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3BB8"/>
    <w:rsid w:val="00E451EA"/>
    <w:rsid w:val="00E566CB"/>
    <w:rsid w:val="00E57F4B"/>
    <w:rsid w:val="00E63889"/>
    <w:rsid w:val="00E63A98"/>
    <w:rsid w:val="00E645E9"/>
    <w:rsid w:val="00E65596"/>
    <w:rsid w:val="00E66385"/>
    <w:rsid w:val="00E702C2"/>
    <w:rsid w:val="00E71C8D"/>
    <w:rsid w:val="00E72360"/>
    <w:rsid w:val="00E72A8E"/>
    <w:rsid w:val="00E749D7"/>
    <w:rsid w:val="00E9533D"/>
    <w:rsid w:val="00E972A7"/>
    <w:rsid w:val="00EA2839"/>
    <w:rsid w:val="00EA437D"/>
    <w:rsid w:val="00EB3E91"/>
    <w:rsid w:val="00EB6E15"/>
    <w:rsid w:val="00EC395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2452"/>
    <w:rsid w:val="00F96F54"/>
    <w:rsid w:val="00F978B8"/>
    <w:rsid w:val="00FA2AAE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6C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5D632C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49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49D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B1F2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07T11:48:00Z</dcterms:created>
  <dcterms:modified xsi:type="dcterms:W3CDTF">2025-04-15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